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9F75F" w14:textId="79AA81C1" w:rsidR="002C6F3B" w:rsidRDefault="002C6F3B" w:rsidP="00900C6E">
      <w:pPr>
        <w:rPr>
          <w:b/>
        </w:rPr>
      </w:pPr>
      <w:r>
        <w:rPr>
          <w:b/>
        </w:rPr>
        <w:t>USER9</w:t>
      </w:r>
    </w:p>
    <w:p w14:paraId="1D40B949" w14:textId="22867581" w:rsidR="002C6F3B" w:rsidRDefault="002C6F3B" w:rsidP="00900C6E">
      <w:pPr>
        <w:rPr>
          <w:b/>
        </w:rPr>
      </w:pPr>
      <w:r>
        <w:rPr>
          <w:noProof/>
        </w:rPr>
        <w:drawing>
          <wp:inline distT="0" distB="0" distL="0" distR="0" wp14:anchorId="5EC780E5" wp14:editId="4BC11D26">
            <wp:extent cx="6618505" cy="2475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67426" cy="249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DF255" w14:textId="77777777" w:rsidR="007E2383" w:rsidRDefault="007058D6" w:rsidP="00900C6E">
      <w:pPr>
        <w:rPr>
          <w:b/>
        </w:rPr>
      </w:pPr>
      <w:r>
        <w:rPr>
          <w:b/>
        </w:rPr>
        <w:t>USER9 – Groups and Roles:</w:t>
      </w:r>
    </w:p>
    <w:p w14:paraId="69965298" w14:textId="604BD558" w:rsidR="007058D6" w:rsidRDefault="00F349F2" w:rsidP="00900C6E">
      <w:pPr>
        <w:rPr>
          <w:b/>
        </w:rPr>
      </w:pPr>
      <w:bookmarkStart w:id="0" w:name="_GoBack"/>
      <w:r>
        <w:rPr>
          <w:noProof/>
        </w:rPr>
        <w:drawing>
          <wp:inline distT="0" distB="0" distL="0" distR="0" wp14:anchorId="58446A95" wp14:editId="4CA64496">
            <wp:extent cx="5943600" cy="25228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DA8CA7C" w14:textId="77777777" w:rsidR="00F349F2" w:rsidRDefault="00F349F2">
      <w:pPr>
        <w:rPr>
          <w:b/>
        </w:rPr>
      </w:pPr>
      <w:r>
        <w:rPr>
          <w:b/>
        </w:rPr>
        <w:br w:type="page"/>
      </w:r>
    </w:p>
    <w:p w14:paraId="11E9EAB6" w14:textId="08D8BBC9" w:rsidR="007058D6" w:rsidRDefault="007E2383" w:rsidP="00900C6E">
      <w:pPr>
        <w:rPr>
          <w:b/>
        </w:rPr>
      </w:pPr>
      <w:r>
        <w:rPr>
          <w:b/>
        </w:rPr>
        <w:lastRenderedPageBreak/>
        <w:t>User1</w:t>
      </w:r>
    </w:p>
    <w:p w14:paraId="7F814FC6" w14:textId="44BA42C0" w:rsidR="007058D6" w:rsidRDefault="007058D6" w:rsidP="00900C6E">
      <w:pPr>
        <w:rPr>
          <w:b/>
        </w:rPr>
      </w:pPr>
      <w:r>
        <w:rPr>
          <w:noProof/>
        </w:rPr>
        <w:drawing>
          <wp:inline distT="0" distB="0" distL="0" distR="0" wp14:anchorId="35B1924C" wp14:editId="6458F403">
            <wp:extent cx="6748087" cy="56603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2893" cy="567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4743" w14:textId="535DB24E" w:rsidR="007058D6" w:rsidRDefault="007E2383" w:rsidP="00900C6E">
      <w:pPr>
        <w:rPr>
          <w:b/>
        </w:rPr>
      </w:pPr>
      <w:r>
        <w:rPr>
          <w:noProof/>
        </w:rPr>
        <w:drawing>
          <wp:inline distT="0" distB="0" distL="0" distR="0" wp14:anchorId="4C8E434F" wp14:editId="0F7CD077">
            <wp:extent cx="6757988" cy="1822450"/>
            <wp:effectExtent l="0" t="0" r="508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61502" cy="182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233A" w14:textId="3034495F" w:rsidR="007058D6" w:rsidRDefault="00B52BE5" w:rsidP="00900C6E">
      <w:pPr>
        <w:rPr>
          <w:b/>
        </w:rPr>
      </w:pPr>
      <w:r>
        <w:rPr>
          <w:b/>
        </w:rPr>
        <w:lastRenderedPageBreak/>
        <w:t>User2</w:t>
      </w:r>
    </w:p>
    <w:p w14:paraId="240EF9DA" w14:textId="1C7EA412" w:rsidR="007058D6" w:rsidRDefault="00B24859" w:rsidP="00900C6E">
      <w:pPr>
        <w:rPr>
          <w:b/>
        </w:rPr>
      </w:pPr>
      <w:r>
        <w:rPr>
          <w:noProof/>
        </w:rPr>
        <w:drawing>
          <wp:inline distT="0" distB="0" distL="0" distR="0" wp14:anchorId="416919A3" wp14:editId="5345ED8D">
            <wp:extent cx="5943600" cy="42583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337F8" w14:textId="1DB35A82" w:rsidR="007058D6" w:rsidRDefault="003F4DCB" w:rsidP="00900C6E">
      <w:pPr>
        <w:rPr>
          <w:b/>
        </w:rPr>
      </w:pPr>
      <w:r>
        <w:rPr>
          <w:noProof/>
        </w:rPr>
        <w:drawing>
          <wp:inline distT="0" distB="0" distL="0" distR="0" wp14:anchorId="24284998" wp14:editId="4F2A1D50">
            <wp:extent cx="4052888" cy="1249330"/>
            <wp:effectExtent l="0" t="0" r="508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9937" cy="126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3FBE8" w14:textId="22039C1F" w:rsidR="003F4DCB" w:rsidRDefault="003F4DCB" w:rsidP="00900C6E">
      <w:pPr>
        <w:rPr>
          <w:b/>
        </w:rPr>
      </w:pPr>
    </w:p>
    <w:p w14:paraId="7F890482" w14:textId="467EF8B8" w:rsidR="003F4DCB" w:rsidRDefault="003F4DCB" w:rsidP="00900C6E">
      <w:pPr>
        <w:rPr>
          <w:b/>
        </w:rPr>
      </w:pPr>
    </w:p>
    <w:p w14:paraId="101890AD" w14:textId="1972EA8E" w:rsidR="003F4DCB" w:rsidRDefault="003F4DCB" w:rsidP="00900C6E">
      <w:pPr>
        <w:rPr>
          <w:b/>
        </w:rPr>
      </w:pPr>
    </w:p>
    <w:p w14:paraId="689D1BC8" w14:textId="6E3FAB75" w:rsidR="003F4DCB" w:rsidRDefault="003F4DCB" w:rsidP="00900C6E">
      <w:pPr>
        <w:rPr>
          <w:b/>
        </w:rPr>
      </w:pPr>
    </w:p>
    <w:p w14:paraId="1BA1A59C" w14:textId="235B2020" w:rsidR="003F4DCB" w:rsidRDefault="003F4DCB" w:rsidP="00900C6E">
      <w:pPr>
        <w:rPr>
          <w:b/>
        </w:rPr>
      </w:pPr>
    </w:p>
    <w:p w14:paraId="79EC25EA" w14:textId="77777777" w:rsidR="003F4DCB" w:rsidRDefault="003F4DCB" w:rsidP="00900C6E">
      <w:pPr>
        <w:rPr>
          <w:b/>
        </w:rPr>
      </w:pPr>
    </w:p>
    <w:p w14:paraId="65888B44" w14:textId="2DA65AA0" w:rsidR="007058D6" w:rsidRDefault="00B52BE5" w:rsidP="00900C6E">
      <w:pPr>
        <w:rPr>
          <w:b/>
        </w:rPr>
      </w:pPr>
      <w:r>
        <w:rPr>
          <w:b/>
        </w:rPr>
        <w:lastRenderedPageBreak/>
        <w:t xml:space="preserve">User 3 </w:t>
      </w:r>
    </w:p>
    <w:p w14:paraId="61EF6A9E" w14:textId="15891511" w:rsidR="00B52BE5" w:rsidRDefault="002F5198" w:rsidP="00900C6E">
      <w:pPr>
        <w:rPr>
          <w:b/>
        </w:rPr>
      </w:pPr>
      <w:r>
        <w:rPr>
          <w:noProof/>
        </w:rPr>
        <w:drawing>
          <wp:inline distT="0" distB="0" distL="0" distR="0" wp14:anchorId="46F9E43F" wp14:editId="6A43299E">
            <wp:extent cx="5943600" cy="42570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9504" w14:textId="77777777" w:rsidR="00B52BE5" w:rsidRDefault="00B52BE5" w:rsidP="00900C6E">
      <w:pPr>
        <w:rPr>
          <w:b/>
        </w:rPr>
      </w:pPr>
    </w:p>
    <w:p w14:paraId="1DE6BC19" w14:textId="37CABA36" w:rsidR="007058D6" w:rsidRDefault="007058D6" w:rsidP="00900C6E">
      <w:pPr>
        <w:rPr>
          <w:b/>
        </w:rPr>
      </w:pPr>
    </w:p>
    <w:p w14:paraId="77568D1E" w14:textId="61FCC8DE" w:rsidR="007058D6" w:rsidRDefault="007058D6" w:rsidP="00900C6E">
      <w:pPr>
        <w:rPr>
          <w:b/>
        </w:rPr>
      </w:pPr>
    </w:p>
    <w:p w14:paraId="39B2E5A9" w14:textId="1F214549" w:rsidR="002A7C21" w:rsidRDefault="002A7C21" w:rsidP="00900C6E">
      <w:pPr>
        <w:rPr>
          <w:b/>
        </w:rPr>
      </w:pPr>
    </w:p>
    <w:p w14:paraId="5A6BC088" w14:textId="72C61864" w:rsidR="002A7C21" w:rsidRDefault="002A7C21" w:rsidP="00900C6E">
      <w:pPr>
        <w:rPr>
          <w:b/>
        </w:rPr>
      </w:pPr>
    </w:p>
    <w:p w14:paraId="34A29F40" w14:textId="5DC43BE1" w:rsidR="002A7C21" w:rsidRDefault="002A7C21" w:rsidP="00900C6E">
      <w:pPr>
        <w:rPr>
          <w:b/>
        </w:rPr>
      </w:pPr>
    </w:p>
    <w:p w14:paraId="4C3A1A94" w14:textId="6C1A728F" w:rsidR="002A7C21" w:rsidRDefault="002A7C21" w:rsidP="00900C6E">
      <w:pPr>
        <w:rPr>
          <w:b/>
        </w:rPr>
      </w:pPr>
    </w:p>
    <w:p w14:paraId="4DA9CD23" w14:textId="062F94DB" w:rsidR="002A7C21" w:rsidRDefault="002A7C21" w:rsidP="00900C6E">
      <w:pPr>
        <w:rPr>
          <w:b/>
        </w:rPr>
      </w:pPr>
    </w:p>
    <w:p w14:paraId="6A6E4091" w14:textId="22AFDE8F" w:rsidR="002A7C21" w:rsidRDefault="002A7C21" w:rsidP="00900C6E">
      <w:pPr>
        <w:rPr>
          <w:b/>
        </w:rPr>
      </w:pPr>
    </w:p>
    <w:p w14:paraId="4FF9CC4B" w14:textId="3D1F49DD" w:rsidR="002A7C21" w:rsidRDefault="002A7C21" w:rsidP="00900C6E">
      <w:pPr>
        <w:rPr>
          <w:b/>
        </w:rPr>
      </w:pPr>
    </w:p>
    <w:p w14:paraId="74617D59" w14:textId="5B12A5E8" w:rsidR="002A7C21" w:rsidRDefault="002A7C21" w:rsidP="00900C6E">
      <w:pPr>
        <w:rPr>
          <w:b/>
        </w:rPr>
      </w:pPr>
    </w:p>
    <w:p w14:paraId="7573A8BE" w14:textId="6C4AB94F" w:rsidR="002A7C21" w:rsidRDefault="002A7C21" w:rsidP="00900C6E">
      <w:pPr>
        <w:rPr>
          <w:b/>
        </w:rPr>
      </w:pPr>
      <w:r>
        <w:rPr>
          <w:b/>
        </w:rPr>
        <w:lastRenderedPageBreak/>
        <w:t xml:space="preserve">User 4 </w:t>
      </w:r>
    </w:p>
    <w:p w14:paraId="136C45D3" w14:textId="304C5257" w:rsidR="002A7C21" w:rsidRDefault="002A7C21" w:rsidP="00900C6E">
      <w:pPr>
        <w:rPr>
          <w:b/>
        </w:rPr>
      </w:pPr>
      <w:r>
        <w:rPr>
          <w:noProof/>
        </w:rPr>
        <w:drawing>
          <wp:inline distT="0" distB="0" distL="0" distR="0" wp14:anchorId="0F1EEBC5" wp14:editId="706A1248">
            <wp:extent cx="5943600" cy="36944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F8E1F" w14:textId="2E7A1E88" w:rsidR="002A7C21" w:rsidRDefault="002A7C21" w:rsidP="00900C6E">
      <w:pPr>
        <w:rPr>
          <w:b/>
        </w:rPr>
      </w:pPr>
    </w:p>
    <w:p w14:paraId="1DF200A7" w14:textId="680FD7D0" w:rsidR="002A7C21" w:rsidRDefault="002A7C21" w:rsidP="00900C6E">
      <w:pPr>
        <w:rPr>
          <w:b/>
        </w:rPr>
      </w:pPr>
    </w:p>
    <w:p w14:paraId="42D73BE6" w14:textId="5621D1A0" w:rsidR="002A7C21" w:rsidRDefault="002A7C21" w:rsidP="00900C6E">
      <w:pPr>
        <w:rPr>
          <w:b/>
        </w:rPr>
      </w:pPr>
    </w:p>
    <w:p w14:paraId="6A73D69E" w14:textId="78FD5006" w:rsidR="002A7C21" w:rsidRDefault="002A7C21" w:rsidP="00900C6E">
      <w:pPr>
        <w:rPr>
          <w:b/>
        </w:rPr>
      </w:pPr>
    </w:p>
    <w:p w14:paraId="28F3F436" w14:textId="31EC832D" w:rsidR="002A7C21" w:rsidRDefault="002A7C21" w:rsidP="00900C6E">
      <w:pPr>
        <w:rPr>
          <w:b/>
        </w:rPr>
      </w:pPr>
    </w:p>
    <w:p w14:paraId="59711ABB" w14:textId="631B596A" w:rsidR="002A7C21" w:rsidRDefault="002A7C21" w:rsidP="00900C6E">
      <w:pPr>
        <w:rPr>
          <w:b/>
        </w:rPr>
      </w:pPr>
    </w:p>
    <w:p w14:paraId="2B421D69" w14:textId="226F202F" w:rsidR="002A7C21" w:rsidRDefault="002A7C21" w:rsidP="00900C6E">
      <w:pPr>
        <w:rPr>
          <w:b/>
        </w:rPr>
      </w:pPr>
    </w:p>
    <w:p w14:paraId="1C327927" w14:textId="575E8AFC" w:rsidR="002A7C21" w:rsidRDefault="002A7C21" w:rsidP="00900C6E">
      <w:pPr>
        <w:rPr>
          <w:b/>
        </w:rPr>
      </w:pPr>
    </w:p>
    <w:p w14:paraId="6106B9C4" w14:textId="5A117456" w:rsidR="002A7C21" w:rsidRDefault="002A7C21" w:rsidP="00900C6E">
      <w:pPr>
        <w:rPr>
          <w:b/>
        </w:rPr>
      </w:pPr>
    </w:p>
    <w:p w14:paraId="6AA8E2CD" w14:textId="6C11D153" w:rsidR="002A7C21" w:rsidRDefault="002A7C21" w:rsidP="00900C6E">
      <w:pPr>
        <w:rPr>
          <w:b/>
        </w:rPr>
      </w:pPr>
    </w:p>
    <w:p w14:paraId="02984ADA" w14:textId="277C3DAD" w:rsidR="002A7C21" w:rsidRDefault="002A7C21" w:rsidP="00900C6E">
      <w:pPr>
        <w:rPr>
          <w:b/>
        </w:rPr>
      </w:pPr>
    </w:p>
    <w:p w14:paraId="6456DD54" w14:textId="7375DB4B" w:rsidR="002A7C21" w:rsidRDefault="002A7C21" w:rsidP="00900C6E">
      <w:pPr>
        <w:rPr>
          <w:b/>
        </w:rPr>
      </w:pPr>
    </w:p>
    <w:p w14:paraId="0B6ACF26" w14:textId="1B99A4DF" w:rsidR="002A7C21" w:rsidRDefault="002A7C21" w:rsidP="00900C6E">
      <w:pPr>
        <w:rPr>
          <w:b/>
        </w:rPr>
      </w:pPr>
    </w:p>
    <w:p w14:paraId="7056BE19" w14:textId="641F59AF" w:rsidR="002A7C21" w:rsidRDefault="002A7C21" w:rsidP="00900C6E">
      <w:pPr>
        <w:rPr>
          <w:b/>
        </w:rPr>
      </w:pPr>
      <w:r>
        <w:rPr>
          <w:b/>
        </w:rPr>
        <w:lastRenderedPageBreak/>
        <w:t xml:space="preserve">User 5 </w:t>
      </w:r>
    </w:p>
    <w:p w14:paraId="21C08C75" w14:textId="2441DDBF" w:rsidR="002A7C21" w:rsidRDefault="002A7C21" w:rsidP="00900C6E">
      <w:pPr>
        <w:rPr>
          <w:b/>
        </w:rPr>
      </w:pPr>
      <w:r>
        <w:rPr>
          <w:noProof/>
        </w:rPr>
        <w:drawing>
          <wp:inline distT="0" distB="0" distL="0" distR="0" wp14:anchorId="0DE4A7DB" wp14:editId="3954142A">
            <wp:extent cx="5943600" cy="42227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BF83" w14:textId="1ED72A39" w:rsidR="002A7C21" w:rsidRDefault="002A7C21" w:rsidP="00900C6E">
      <w:pPr>
        <w:rPr>
          <w:b/>
        </w:rPr>
      </w:pPr>
      <w:r>
        <w:rPr>
          <w:noProof/>
        </w:rPr>
        <w:drawing>
          <wp:inline distT="0" distB="0" distL="0" distR="0" wp14:anchorId="3F7B9E14" wp14:editId="2E77635A">
            <wp:extent cx="4281488" cy="1840674"/>
            <wp:effectExtent l="0" t="0" r="508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6341" cy="1855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1725" w14:textId="77777777" w:rsidR="002A7C21" w:rsidRDefault="002A7C21" w:rsidP="00900C6E">
      <w:pPr>
        <w:rPr>
          <w:b/>
        </w:rPr>
      </w:pPr>
    </w:p>
    <w:p w14:paraId="38843813" w14:textId="77777777" w:rsidR="002A7C21" w:rsidRDefault="002A7C21" w:rsidP="00900C6E">
      <w:pPr>
        <w:rPr>
          <w:b/>
        </w:rPr>
      </w:pPr>
    </w:p>
    <w:p w14:paraId="569580B5" w14:textId="40777EEA" w:rsidR="007058D6" w:rsidRDefault="007058D6" w:rsidP="00900C6E">
      <w:pPr>
        <w:rPr>
          <w:b/>
        </w:rPr>
      </w:pPr>
    </w:p>
    <w:p w14:paraId="434CA4B5" w14:textId="6E579B74" w:rsidR="007058D6" w:rsidRDefault="007058D6" w:rsidP="00900C6E">
      <w:pPr>
        <w:rPr>
          <w:b/>
        </w:rPr>
      </w:pPr>
    </w:p>
    <w:p w14:paraId="31F399F7" w14:textId="69667710" w:rsidR="007058D6" w:rsidRDefault="007058D6" w:rsidP="00900C6E">
      <w:pPr>
        <w:rPr>
          <w:b/>
        </w:rPr>
      </w:pPr>
    </w:p>
    <w:p w14:paraId="1AF294F4" w14:textId="2612B12B" w:rsidR="007058D6" w:rsidRDefault="002A7C21" w:rsidP="00900C6E">
      <w:pPr>
        <w:rPr>
          <w:b/>
        </w:rPr>
      </w:pPr>
      <w:r>
        <w:rPr>
          <w:b/>
        </w:rPr>
        <w:lastRenderedPageBreak/>
        <w:t>User 6</w:t>
      </w:r>
    </w:p>
    <w:p w14:paraId="36238940" w14:textId="2849C182" w:rsidR="002A7C21" w:rsidRDefault="00A322FF" w:rsidP="00900C6E">
      <w:pPr>
        <w:rPr>
          <w:b/>
        </w:rPr>
      </w:pPr>
      <w:r>
        <w:rPr>
          <w:noProof/>
        </w:rPr>
        <w:drawing>
          <wp:inline distT="0" distB="0" distL="0" distR="0" wp14:anchorId="30916CBF" wp14:editId="57FB8A60">
            <wp:extent cx="5943600" cy="420751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A67B8" w14:textId="11E3725E" w:rsidR="002A7C21" w:rsidRDefault="00A322FF" w:rsidP="00900C6E">
      <w:pPr>
        <w:rPr>
          <w:b/>
        </w:rPr>
      </w:pPr>
      <w:r>
        <w:rPr>
          <w:noProof/>
        </w:rPr>
        <w:drawing>
          <wp:inline distT="0" distB="0" distL="0" distR="0" wp14:anchorId="5DA733D9" wp14:editId="0E852C18">
            <wp:extent cx="5531789" cy="1143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50054" cy="114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8549D" w14:textId="67F87C62" w:rsidR="007058D6" w:rsidRDefault="007058D6" w:rsidP="00900C6E">
      <w:pPr>
        <w:rPr>
          <w:b/>
        </w:rPr>
      </w:pPr>
    </w:p>
    <w:p w14:paraId="42C8B0F0" w14:textId="0B62693A" w:rsidR="00A322FF" w:rsidRDefault="00A322FF" w:rsidP="00900C6E">
      <w:pPr>
        <w:rPr>
          <w:b/>
        </w:rPr>
      </w:pPr>
    </w:p>
    <w:p w14:paraId="596B875F" w14:textId="0D353549" w:rsidR="00A322FF" w:rsidRDefault="00A322FF" w:rsidP="00900C6E">
      <w:pPr>
        <w:rPr>
          <w:b/>
        </w:rPr>
      </w:pPr>
    </w:p>
    <w:p w14:paraId="4D49E8F7" w14:textId="277B3575" w:rsidR="00A322FF" w:rsidRDefault="00A322FF" w:rsidP="00900C6E">
      <w:pPr>
        <w:rPr>
          <w:b/>
        </w:rPr>
      </w:pPr>
    </w:p>
    <w:p w14:paraId="3CBE884B" w14:textId="747F8753" w:rsidR="00A322FF" w:rsidRDefault="00A322FF" w:rsidP="00900C6E">
      <w:pPr>
        <w:rPr>
          <w:b/>
        </w:rPr>
      </w:pPr>
    </w:p>
    <w:p w14:paraId="5B777270" w14:textId="106E1320" w:rsidR="00A322FF" w:rsidRDefault="00A322FF" w:rsidP="00900C6E">
      <w:pPr>
        <w:rPr>
          <w:b/>
        </w:rPr>
      </w:pPr>
    </w:p>
    <w:p w14:paraId="69E05D55" w14:textId="5F69743F" w:rsidR="00A322FF" w:rsidRDefault="00A322FF" w:rsidP="00900C6E">
      <w:pPr>
        <w:rPr>
          <w:b/>
        </w:rPr>
      </w:pPr>
    </w:p>
    <w:p w14:paraId="6B9D8414" w14:textId="21FC25EA" w:rsidR="00A322FF" w:rsidRDefault="00A322FF" w:rsidP="00900C6E">
      <w:pPr>
        <w:rPr>
          <w:b/>
        </w:rPr>
      </w:pPr>
      <w:r>
        <w:rPr>
          <w:b/>
        </w:rPr>
        <w:lastRenderedPageBreak/>
        <w:t>User 7</w:t>
      </w:r>
    </w:p>
    <w:p w14:paraId="61473FAC" w14:textId="0D216F43" w:rsidR="00A322FF" w:rsidRDefault="0007553B" w:rsidP="00900C6E">
      <w:pPr>
        <w:rPr>
          <w:b/>
        </w:rPr>
      </w:pPr>
      <w:r>
        <w:rPr>
          <w:noProof/>
        </w:rPr>
        <w:drawing>
          <wp:inline distT="0" distB="0" distL="0" distR="0" wp14:anchorId="65DA20C3" wp14:editId="04D57CCD">
            <wp:extent cx="5943600" cy="42519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605F3" w14:textId="200F265A" w:rsidR="0007553B" w:rsidRDefault="0007553B" w:rsidP="00900C6E">
      <w:pPr>
        <w:rPr>
          <w:b/>
        </w:rPr>
      </w:pPr>
    </w:p>
    <w:p w14:paraId="003F13D4" w14:textId="0EE86A49" w:rsidR="0007553B" w:rsidRDefault="0007553B" w:rsidP="00900C6E">
      <w:pPr>
        <w:rPr>
          <w:b/>
        </w:rPr>
      </w:pPr>
    </w:p>
    <w:p w14:paraId="054223D4" w14:textId="55652B6D" w:rsidR="0007553B" w:rsidRDefault="0007553B" w:rsidP="00900C6E">
      <w:pPr>
        <w:rPr>
          <w:b/>
        </w:rPr>
      </w:pPr>
    </w:p>
    <w:p w14:paraId="253FD577" w14:textId="1CECEC42" w:rsidR="0007553B" w:rsidRDefault="0007553B" w:rsidP="00900C6E">
      <w:pPr>
        <w:rPr>
          <w:b/>
        </w:rPr>
      </w:pPr>
    </w:p>
    <w:p w14:paraId="48305207" w14:textId="00C7BD46" w:rsidR="0007553B" w:rsidRDefault="0007553B" w:rsidP="00900C6E">
      <w:pPr>
        <w:rPr>
          <w:b/>
        </w:rPr>
      </w:pPr>
    </w:p>
    <w:p w14:paraId="09B4DB08" w14:textId="7A438903" w:rsidR="0007553B" w:rsidRDefault="0007553B" w:rsidP="00900C6E">
      <w:pPr>
        <w:rPr>
          <w:b/>
        </w:rPr>
      </w:pPr>
    </w:p>
    <w:p w14:paraId="0BEC2BE5" w14:textId="7E5CAC5B" w:rsidR="0007553B" w:rsidRDefault="0007553B" w:rsidP="00900C6E">
      <w:pPr>
        <w:rPr>
          <w:b/>
        </w:rPr>
      </w:pPr>
    </w:p>
    <w:p w14:paraId="444D19CB" w14:textId="5CE3489A" w:rsidR="0007553B" w:rsidRDefault="0007553B" w:rsidP="00900C6E">
      <w:pPr>
        <w:rPr>
          <w:b/>
        </w:rPr>
      </w:pPr>
    </w:p>
    <w:p w14:paraId="16651D35" w14:textId="401E24E3" w:rsidR="0007553B" w:rsidRDefault="0007553B" w:rsidP="00900C6E">
      <w:pPr>
        <w:rPr>
          <w:b/>
        </w:rPr>
      </w:pPr>
    </w:p>
    <w:p w14:paraId="5F79FFDD" w14:textId="6659B499" w:rsidR="0007553B" w:rsidRDefault="0007553B" w:rsidP="00900C6E">
      <w:pPr>
        <w:rPr>
          <w:b/>
        </w:rPr>
      </w:pPr>
    </w:p>
    <w:p w14:paraId="1A724054" w14:textId="2C1A9BD3" w:rsidR="0007553B" w:rsidRDefault="0007553B" w:rsidP="00900C6E">
      <w:pPr>
        <w:rPr>
          <w:b/>
        </w:rPr>
      </w:pPr>
    </w:p>
    <w:p w14:paraId="13D8C82B" w14:textId="0D383DF1" w:rsidR="0007553B" w:rsidRDefault="0007553B" w:rsidP="00900C6E">
      <w:pPr>
        <w:rPr>
          <w:b/>
        </w:rPr>
      </w:pPr>
      <w:r>
        <w:rPr>
          <w:b/>
        </w:rPr>
        <w:lastRenderedPageBreak/>
        <w:t>User 8</w:t>
      </w:r>
    </w:p>
    <w:p w14:paraId="41ACF229" w14:textId="2E3DFF16" w:rsidR="0007553B" w:rsidRDefault="002B6F22" w:rsidP="00900C6E">
      <w:pPr>
        <w:rPr>
          <w:b/>
        </w:rPr>
      </w:pPr>
      <w:r>
        <w:rPr>
          <w:noProof/>
        </w:rPr>
        <w:drawing>
          <wp:inline distT="0" distB="0" distL="0" distR="0" wp14:anchorId="1B6FB175" wp14:editId="697E7C77">
            <wp:extent cx="5943600" cy="37985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EDD2" w14:textId="0BF18D35" w:rsidR="0007553B" w:rsidRDefault="0007553B" w:rsidP="00900C6E">
      <w:pPr>
        <w:rPr>
          <w:b/>
        </w:rPr>
      </w:pPr>
    </w:p>
    <w:p w14:paraId="4CC2D689" w14:textId="69AD2D05" w:rsidR="00186B6A" w:rsidRDefault="00186B6A" w:rsidP="00900C6E">
      <w:pPr>
        <w:rPr>
          <w:b/>
        </w:rPr>
      </w:pPr>
    </w:p>
    <w:p w14:paraId="33A4FE32" w14:textId="5BB894C9" w:rsidR="00186B6A" w:rsidRDefault="00186B6A" w:rsidP="00900C6E">
      <w:pPr>
        <w:rPr>
          <w:b/>
        </w:rPr>
      </w:pPr>
    </w:p>
    <w:p w14:paraId="5330CDF1" w14:textId="1259781C" w:rsidR="00186B6A" w:rsidRDefault="00186B6A" w:rsidP="00900C6E">
      <w:pPr>
        <w:rPr>
          <w:b/>
        </w:rPr>
      </w:pPr>
    </w:p>
    <w:p w14:paraId="0D6190AF" w14:textId="72F83A20" w:rsidR="00186B6A" w:rsidRDefault="00186B6A" w:rsidP="00900C6E">
      <w:pPr>
        <w:rPr>
          <w:b/>
        </w:rPr>
      </w:pPr>
    </w:p>
    <w:p w14:paraId="37DAD270" w14:textId="60C7F36B" w:rsidR="00186B6A" w:rsidRDefault="00186B6A" w:rsidP="00900C6E">
      <w:pPr>
        <w:rPr>
          <w:b/>
        </w:rPr>
      </w:pPr>
    </w:p>
    <w:p w14:paraId="71D23CD0" w14:textId="2973FBD0" w:rsidR="00186B6A" w:rsidRDefault="00186B6A" w:rsidP="00900C6E">
      <w:pPr>
        <w:rPr>
          <w:b/>
        </w:rPr>
      </w:pPr>
    </w:p>
    <w:p w14:paraId="619024F7" w14:textId="71E6FFBA" w:rsidR="00186B6A" w:rsidRDefault="00186B6A" w:rsidP="00900C6E">
      <w:pPr>
        <w:rPr>
          <w:b/>
        </w:rPr>
      </w:pPr>
    </w:p>
    <w:p w14:paraId="45ED8745" w14:textId="446B2FEB" w:rsidR="00186B6A" w:rsidRDefault="00186B6A" w:rsidP="00900C6E">
      <w:pPr>
        <w:rPr>
          <w:b/>
        </w:rPr>
      </w:pPr>
    </w:p>
    <w:p w14:paraId="5F1A19A5" w14:textId="0756AF87" w:rsidR="00186B6A" w:rsidRDefault="00186B6A" w:rsidP="00900C6E">
      <w:pPr>
        <w:rPr>
          <w:b/>
        </w:rPr>
      </w:pPr>
    </w:p>
    <w:p w14:paraId="239886B1" w14:textId="2D73F411" w:rsidR="00186B6A" w:rsidRDefault="00186B6A" w:rsidP="00900C6E">
      <w:pPr>
        <w:rPr>
          <w:b/>
        </w:rPr>
      </w:pPr>
    </w:p>
    <w:p w14:paraId="5466F9C1" w14:textId="0D884931" w:rsidR="00186B6A" w:rsidRDefault="00186B6A" w:rsidP="00900C6E">
      <w:pPr>
        <w:rPr>
          <w:b/>
        </w:rPr>
      </w:pPr>
    </w:p>
    <w:p w14:paraId="406C9BBE" w14:textId="78EBF0DA" w:rsidR="00186B6A" w:rsidRDefault="00186B6A" w:rsidP="00900C6E">
      <w:pPr>
        <w:rPr>
          <w:b/>
        </w:rPr>
      </w:pPr>
      <w:r>
        <w:rPr>
          <w:b/>
        </w:rPr>
        <w:lastRenderedPageBreak/>
        <w:t>COGNOS_ADMIN – Public Folder</w:t>
      </w:r>
    </w:p>
    <w:p w14:paraId="4D91A536" w14:textId="4993296B" w:rsidR="00186B6A" w:rsidRDefault="00186B6A" w:rsidP="00900C6E">
      <w:pPr>
        <w:rPr>
          <w:b/>
        </w:rPr>
      </w:pPr>
      <w:r>
        <w:rPr>
          <w:noProof/>
        </w:rPr>
        <w:drawing>
          <wp:inline distT="0" distB="0" distL="0" distR="0" wp14:anchorId="2DA8D32D" wp14:editId="275A4BBE">
            <wp:extent cx="5943600" cy="18757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6585D" w14:textId="3D90FFC3" w:rsidR="00A322FF" w:rsidRDefault="00186B6A" w:rsidP="00900C6E">
      <w:pPr>
        <w:rPr>
          <w:b/>
        </w:rPr>
      </w:pPr>
      <w:r>
        <w:rPr>
          <w:noProof/>
        </w:rPr>
        <w:drawing>
          <wp:inline distT="0" distB="0" distL="0" distR="0" wp14:anchorId="7EB0B095" wp14:editId="1E454298">
            <wp:extent cx="5943600" cy="46920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9B1D4" w14:textId="77777777" w:rsidR="00A322FF" w:rsidRDefault="00A322FF" w:rsidP="00900C6E">
      <w:pPr>
        <w:rPr>
          <w:b/>
        </w:rPr>
      </w:pPr>
    </w:p>
    <w:p w14:paraId="168AECA2" w14:textId="6AA4C1A4" w:rsidR="007058D6" w:rsidRDefault="007058D6" w:rsidP="00900C6E">
      <w:pPr>
        <w:rPr>
          <w:b/>
        </w:rPr>
      </w:pPr>
    </w:p>
    <w:p w14:paraId="4DA592A9" w14:textId="77777777" w:rsidR="007058D6" w:rsidRDefault="007058D6" w:rsidP="00900C6E">
      <w:pPr>
        <w:rPr>
          <w:b/>
        </w:rPr>
      </w:pPr>
    </w:p>
    <w:p w14:paraId="4DB020CA" w14:textId="4441FDF9" w:rsidR="00186B6A" w:rsidRDefault="00186B6A" w:rsidP="00186B6A">
      <w:pPr>
        <w:rPr>
          <w:b/>
        </w:rPr>
      </w:pPr>
      <w:r>
        <w:rPr>
          <w:b/>
        </w:rPr>
        <w:lastRenderedPageBreak/>
        <w:t>COGNOS_ADMIN – Go Sales</w:t>
      </w:r>
    </w:p>
    <w:p w14:paraId="45FF9B5B" w14:textId="7E37A621" w:rsidR="00186B6A" w:rsidRDefault="00186B6A" w:rsidP="00186B6A">
      <w:pPr>
        <w:rPr>
          <w:b/>
        </w:rPr>
      </w:pPr>
      <w:r>
        <w:rPr>
          <w:noProof/>
        </w:rPr>
        <w:drawing>
          <wp:inline distT="0" distB="0" distL="0" distR="0" wp14:anchorId="37ED3853" wp14:editId="4319B85D">
            <wp:extent cx="5943600" cy="213931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AF1A9" w14:textId="5B7D4B13" w:rsidR="007058D6" w:rsidRDefault="003108B7" w:rsidP="00900C6E">
      <w:pPr>
        <w:rPr>
          <w:b/>
        </w:rPr>
      </w:pPr>
      <w:r>
        <w:rPr>
          <w:noProof/>
        </w:rPr>
        <w:drawing>
          <wp:inline distT="0" distB="0" distL="0" distR="0" wp14:anchorId="3A4CBEF4" wp14:editId="01E86B5F">
            <wp:extent cx="5943600" cy="42729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5FCC1" w14:textId="10AE64B0" w:rsidR="003108B7" w:rsidRDefault="003108B7" w:rsidP="00900C6E">
      <w:pPr>
        <w:rPr>
          <w:b/>
        </w:rPr>
      </w:pPr>
    </w:p>
    <w:p w14:paraId="0D596F0F" w14:textId="3B0651FD" w:rsidR="003108B7" w:rsidRDefault="003108B7" w:rsidP="00900C6E">
      <w:pPr>
        <w:rPr>
          <w:b/>
        </w:rPr>
      </w:pPr>
    </w:p>
    <w:p w14:paraId="7C8431F2" w14:textId="767D055A" w:rsidR="003108B7" w:rsidRDefault="003108B7" w:rsidP="00900C6E">
      <w:pPr>
        <w:rPr>
          <w:b/>
        </w:rPr>
      </w:pPr>
    </w:p>
    <w:p w14:paraId="35433206" w14:textId="6DE2F268" w:rsidR="003108B7" w:rsidRDefault="003108B7" w:rsidP="00900C6E">
      <w:pPr>
        <w:rPr>
          <w:b/>
        </w:rPr>
      </w:pPr>
    </w:p>
    <w:p w14:paraId="20C86CE4" w14:textId="4BA270D2" w:rsidR="003108B7" w:rsidRDefault="003108B7" w:rsidP="003108B7">
      <w:pPr>
        <w:rPr>
          <w:b/>
        </w:rPr>
      </w:pPr>
      <w:r>
        <w:rPr>
          <w:b/>
        </w:rPr>
        <w:lastRenderedPageBreak/>
        <w:t>COGNOS_ADMIN – Go Data Warehouse</w:t>
      </w:r>
    </w:p>
    <w:p w14:paraId="367A8501" w14:textId="460F4FEB" w:rsidR="003108B7" w:rsidRDefault="003108B7" w:rsidP="00900C6E">
      <w:pPr>
        <w:rPr>
          <w:b/>
        </w:rPr>
      </w:pPr>
      <w:r>
        <w:rPr>
          <w:noProof/>
        </w:rPr>
        <w:drawing>
          <wp:inline distT="0" distB="0" distL="0" distR="0" wp14:anchorId="155DF181" wp14:editId="4C2517CF">
            <wp:extent cx="5943600" cy="22193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9BD8A" w14:textId="134BA5D5" w:rsidR="003108B7" w:rsidRDefault="003108B7" w:rsidP="00900C6E">
      <w:pPr>
        <w:rPr>
          <w:b/>
        </w:rPr>
      </w:pPr>
      <w:r>
        <w:rPr>
          <w:noProof/>
        </w:rPr>
        <w:drawing>
          <wp:inline distT="0" distB="0" distL="0" distR="0" wp14:anchorId="58258DAE" wp14:editId="648777CA">
            <wp:extent cx="5943600" cy="42754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78C26" w14:textId="59037527" w:rsidR="003108B7" w:rsidRDefault="003108B7" w:rsidP="00900C6E">
      <w:pPr>
        <w:rPr>
          <w:b/>
        </w:rPr>
      </w:pPr>
    </w:p>
    <w:p w14:paraId="74B24523" w14:textId="76134619" w:rsidR="00E458E7" w:rsidRDefault="00E458E7" w:rsidP="00900C6E">
      <w:pPr>
        <w:rPr>
          <w:b/>
        </w:rPr>
      </w:pPr>
    </w:p>
    <w:p w14:paraId="5C752CFC" w14:textId="164B9BC9" w:rsidR="00E458E7" w:rsidRDefault="00E458E7" w:rsidP="00900C6E">
      <w:pPr>
        <w:rPr>
          <w:b/>
        </w:rPr>
      </w:pPr>
    </w:p>
    <w:p w14:paraId="6DA4387F" w14:textId="09F7F83B" w:rsidR="00E458E7" w:rsidRDefault="006E1453" w:rsidP="00900C6E">
      <w:pPr>
        <w:rPr>
          <w:b/>
        </w:rPr>
      </w:pPr>
      <w:r>
        <w:rPr>
          <w:b/>
        </w:rPr>
        <w:lastRenderedPageBreak/>
        <w:t>COGNOS_ADMIN – Data Source Permissions</w:t>
      </w:r>
      <w:r w:rsidR="007371E3">
        <w:rPr>
          <w:b/>
        </w:rPr>
        <w:t xml:space="preserve"> </w:t>
      </w:r>
    </w:p>
    <w:p w14:paraId="6688F1F3" w14:textId="090D7A40" w:rsidR="006E1453" w:rsidRDefault="00BD1B1B" w:rsidP="00900C6E">
      <w:pPr>
        <w:rPr>
          <w:b/>
        </w:rPr>
      </w:pPr>
      <w:r>
        <w:rPr>
          <w:noProof/>
        </w:rPr>
        <w:drawing>
          <wp:inline distT="0" distB="0" distL="0" distR="0" wp14:anchorId="6517A078" wp14:editId="585428FF">
            <wp:extent cx="5943600" cy="20745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9919" w14:textId="20814C5E" w:rsidR="00E458E7" w:rsidRDefault="00AE26BF" w:rsidP="00900C6E">
      <w:pPr>
        <w:rPr>
          <w:b/>
        </w:rPr>
      </w:pPr>
      <w:r>
        <w:rPr>
          <w:noProof/>
        </w:rPr>
        <w:drawing>
          <wp:inline distT="0" distB="0" distL="0" distR="0" wp14:anchorId="1B5B82B3" wp14:editId="4B9C117E">
            <wp:extent cx="5943600" cy="20707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33736" w14:textId="0469F6E0" w:rsidR="006E1453" w:rsidRDefault="006E1453" w:rsidP="00900C6E">
      <w:pPr>
        <w:rPr>
          <w:b/>
        </w:rPr>
      </w:pPr>
    </w:p>
    <w:p w14:paraId="7030A432" w14:textId="1518148B" w:rsidR="006E1453" w:rsidRDefault="006E1453" w:rsidP="00900C6E">
      <w:pPr>
        <w:rPr>
          <w:b/>
        </w:rPr>
      </w:pPr>
    </w:p>
    <w:p w14:paraId="57D8CE12" w14:textId="33665D82" w:rsidR="006E1453" w:rsidRDefault="006E1453" w:rsidP="00900C6E">
      <w:pPr>
        <w:rPr>
          <w:b/>
        </w:rPr>
      </w:pPr>
    </w:p>
    <w:p w14:paraId="791E1D50" w14:textId="13578525" w:rsidR="006E1453" w:rsidRDefault="006E1453" w:rsidP="00900C6E">
      <w:pPr>
        <w:rPr>
          <w:b/>
        </w:rPr>
      </w:pPr>
    </w:p>
    <w:p w14:paraId="1F9B9251" w14:textId="2E48F7E8" w:rsidR="006E1453" w:rsidRDefault="006E1453" w:rsidP="00900C6E">
      <w:pPr>
        <w:rPr>
          <w:b/>
        </w:rPr>
      </w:pPr>
    </w:p>
    <w:p w14:paraId="405B47E3" w14:textId="08E1A9AF" w:rsidR="006E1453" w:rsidRDefault="006E1453" w:rsidP="00900C6E">
      <w:pPr>
        <w:rPr>
          <w:b/>
        </w:rPr>
      </w:pPr>
    </w:p>
    <w:p w14:paraId="5437465C" w14:textId="67932291" w:rsidR="006E1453" w:rsidRDefault="006E1453" w:rsidP="00900C6E">
      <w:pPr>
        <w:rPr>
          <w:b/>
        </w:rPr>
      </w:pPr>
    </w:p>
    <w:p w14:paraId="12A20B24" w14:textId="3D57F1D4" w:rsidR="006E1453" w:rsidRDefault="006E1453" w:rsidP="00900C6E">
      <w:pPr>
        <w:rPr>
          <w:b/>
        </w:rPr>
      </w:pPr>
    </w:p>
    <w:p w14:paraId="71E530CC" w14:textId="77777777" w:rsidR="00AE26BF" w:rsidRDefault="00AE26BF" w:rsidP="00900C6E">
      <w:pPr>
        <w:rPr>
          <w:b/>
        </w:rPr>
      </w:pPr>
    </w:p>
    <w:p w14:paraId="199E48C0" w14:textId="6859B1B5" w:rsidR="006E1453" w:rsidRDefault="006E1453" w:rsidP="00900C6E">
      <w:pPr>
        <w:rPr>
          <w:b/>
        </w:rPr>
      </w:pPr>
    </w:p>
    <w:p w14:paraId="5403634A" w14:textId="2104F55C" w:rsidR="006E1453" w:rsidRDefault="006E1453" w:rsidP="00900C6E">
      <w:pPr>
        <w:rPr>
          <w:b/>
        </w:rPr>
      </w:pPr>
    </w:p>
    <w:p w14:paraId="708A08E3" w14:textId="2BA43B92" w:rsidR="006E1453" w:rsidRDefault="006E1453" w:rsidP="006E1453">
      <w:pPr>
        <w:rPr>
          <w:b/>
        </w:rPr>
      </w:pPr>
      <w:r>
        <w:rPr>
          <w:b/>
        </w:rPr>
        <w:lastRenderedPageBreak/>
        <w:t>COGNOS_ADMIN – Data Source</w:t>
      </w:r>
      <w:r w:rsidR="00AC3F0D">
        <w:rPr>
          <w:b/>
        </w:rPr>
        <w:t xml:space="preserve"> Signons</w:t>
      </w:r>
    </w:p>
    <w:p w14:paraId="56459E57" w14:textId="18F74B11" w:rsidR="006E1453" w:rsidRDefault="006E1453" w:rsidP="00900C6E">
      <w:pPr>
        <w:rPr>
          <w:b/>
        </w:rPr>
      </w:pPr>
      <w:r>
        <w:rPr>
          <w:noProof/>
        </w:rPr>
        <w:drawing>
          <wp:inline distT="0" distB="0" distL="0" distR="0" wp14:anchorId="0206CA43" wp14:editId="12C13412">
            <wp:extent cx="5943600" cy="2126615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78B50" w14:textId="5CF61366" w:rsidR="006E1453" w:rsidRDefault="006E1453" w:rsidP="00900C6E">
      <w:pPr>
        <w:rPr>
          <w:b/>
        </w:rPr>
      </w:pPr>
    </w:p>
    <w:p w14:paraId="675304CC" w14:textId="7F82CA72" w:rsidR="006E1453" w:rsidRDefault="006E1453" w:rsidP="00900C6E">
      <w:pPr>
        <w:rPr>
          <w:b/>
        </w:rPr>
      </w:pPr>
      <w:r>
        <w:rPr>
          <w:noProof/>
        </w:rPr>
        <w:drawing>
          <wp:inline distT="0" distB="0" distL="0" distR="0" wp14:anchorId="579D664F" wp14:editId="1AA13274">
            <wp:extent cx="5943600" cy="2055495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1453" w:rsidSect="00D81A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E359FE" w14:textId="77777777" w:rsidR="00F64B04" w:rsidRDefault="00F64B04" w:rsidP="007058D6">
      <w:pPr>
        <w:spacing w:after="0" w:line="240" w:lineRule="auto"/>
      </w:pPr>
      <w:r>
        <w:separator/>
      </w:r>
    </w:p>
  </w:endnote>
  <w:endnote w:type="continuationSeparator" w:id="0">
    <w:p w14:paraId="187EAACF" w14:textId="77777777" w:rsidR="00F64B04" w:rsidRDefault="00F64B04" w:rsidP="00705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5C2EA" w14:textId="77777777" w:rsidR="00F64B04" w:rsidRDefault="00F64B04" w:rsidP="007058D6">
      <w:pPr>
        <w:spacing w:after="0" w:line="240" w:lineRule="auto"/>
      </w:pPr>
      <w:r>
        <w:separator/>
      </w:r>
    </w:p>
  </w:footnote>
  <w:footnote w:type="continuationSeparator" w:id="0">
    <w:p w14:paraId="59DA3E9F" w14:textId="77777777" w:rsidR="00F64B04" w:rsidRDefault="00F64B04" w:rsidP="007058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ysTA2sTQ0NDG2tDBR0lEKTi0uzszPAykwqwUAp64FwCwAAAA="/>
  </w:docVars>
  <w:rsids>
    <w:rsidRoot w:val="008B49DA"/>
    <w:rsid w:val="000462F0"/>
    <w:rsid w:val="000509E6"/>
    <w:rsid w:val="00051133"/>
    <w:rsid w:val="0007553B"/>
    <w:rsid w:val="000C4E0D"/>
    <w:rsid w:val="000E3D81"/>
    <w:rsid w:val="00111C08"/>
    <w:rsid w:val="00186B6A"/>
    <w:rsid w:val="001C5EBA"/>
    <w:rsid w:val="002501BE"/>
    <w:rsid w:val="002A7C21"/>
    <w:rsid w:val="002B0F15"/>
    <w:rsid w:val="002B2CE6"/>
    <w:rsid w:val="002B6F22"/>
    <w:rsid w:val="002C6F3B"/>
    <w:rsid w:val="002F5198"/>
    <w:rsid w:val="003108B7"/>
    <w:rsid w:val="003E2CF7"/>
    <w:rsid w:val="003F4DCB"/>
    <w:rsid w:val="00430938"/>
    <w:rsid w:val="00441A79"/>
    <w:rsid w:val="004945C6"/>
    <w:rsid w:val="004C3D97"/>
    <w:rsid w:val="004C5C3A"/>
    <w:rsid w:val="005134E0"/>
    <w:rsid w:val="00557822"/>
    <w:rsid w:val="005E69F4"/>
    <w:rsid w:val="006E1453"/>
    <w:rsid w:val="007058D6"/>
    <w:rsid w:val="007371E3"/>
    <w:rsid w:val="00743DD3"/>
    <w:rsid w:val="00774714"/>
    <w:rsid w:val="007D21BC"/>
    <w:rsid w:val="007E2383"/>
    <w:rsid w:val="007E7AF5"/>
    <w:rsid w:val="00830DAD"/>
    <w:rsid w:val="00847680"/>
    <w:rsid w:val="008672C1"/>
    <w:rsid w:val="008A1E90"/>
    <w:rsid w:val="008B49DA"/>
    <w:rsid w:val="00900C6E"/>
    <w:rsid w:val="009C5809"/>
    <w:rsid w:val="009D1050"/>
    <w:rsid w:val="009F79C4"/>
    <w:rsid w:val="00A322FF"/>
    <w:rsid w:val="00A768F7"/>
    <w:rsid w:val="00A76ADC"/>
    <w:rsid w:val="00AC3F0D"/>
    <w:rsid w:val="00AE26BF"/>
    <w:rsid w:val="00B24859"/>
    <w:rsid w:val="00B52BE5"/>
    <w:rsid w:val="00BD1B1B"/>
    <w:rsid w:val="00BE6385"/>
    <w:rsid w:val="00C67027"/>
    <w:rsid w:val="00CC72C5"/>
    <w:rsid w:val="00CF4076"/>
    <w:rsid w:val="00D10D48"/>
    <w:rsid w:val="00D81AB0"/>
    <w:rsid w:val="00E458E7"/>
    <w:rsid w:val="00E606D2"/>
    <w:rsid w:val="00EC2C85"/>
    <w:rsid w:val="00EC4A77"/>
    <w:rsid w:val="00EE0A32"/>
    <w:rsid w:val="00F349F2"/>
    <w:rsid w:val="00F64B04"/>
    <w:rsid w:val="00FA30C9"/>
    <w:rsid w:val="00FB5D3E"/>
    <w:rsid w:val="00FD4CEF"/>
    <w:rsid w:val="00FE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82D90"/>
  <w15:docId w15:val="{2A321F0E-2C66-4AA0-BB88-3374BBB4B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2CF7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CF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05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8D6"/>
  </w:style>
  <w:style w:type="paragraph" w:styleId="Footer">
    <w:name w:val="footer"/>
    <w:basedOn w:val="Normal"/>
    <w:link w:val="FooterChar"/>
    <w:uiPriority w:val="99"/>
    <w:unhideWhenUsed/>
    <w:rsid w:val="00705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</dc:creator>
  <cp:lastModifiedBy>Yvan Perron</cp:lastModifiedBy>
  <cp:revision>3</cp:revision>
  <dcterms:created xsi:type="dcterms:W3CDTF">2018-03-03T13:06:00Z</dcterms:created>
  <dcterms:modified xsi:type="dcterms:W3CDTF">2018-03-03T13:10:00Z</dcterms:modified>
</cp:coreProperties>
</file>